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BACA51" w14:textId="77777777" w:rsidR="006E3351" w:rsidRDefault="006E3351" w:rsidP="006E3351">
      <w:pPr>
        <w:spacing w:line="276" w:lineRule="auto"/>
        <w:jc w:val="both"/>
      </w:pPr>
    </w:p>
    <w:p w14:paraId="40F07405" w14:textId="77777777" w:rsidR="006E3351" w:rsidRDefault="006E3351" w:rsidP="006E3351">
      <w:pPr>
        <w:spacing w:line="276" w:lineRule="auto"/>
        <w:jc w:val="both"/>
      </w:pPr>
      <w:r>
        <w:rPr>
          <w:noProof/>
        </w:rPr>
        <w:drawing>
          <wp:anchor distT="0" distB="0" distL="114300" distR="114300" simplePos="0" relativeHeight="251659264" behindDoc="0" locked="0" layoutInCell="1" hidden="0" allowOverlap="1" wp14:anchorId="20C886DA" wp14:editId="47EA1B95">
            <wp:simplePos x="0" y="0"/>
            <wp:positionH relativeFrom="column">
              <wp:posOffset>2190750</wp:posOffset>
            </wp:positionH>
            <wp:positionV relativeFrom="paragraph">
              <wp:posOffset>0</wp:posOffset>
            </wp:positionV>
            <wp:extent cx="1419225" cy="1182370"/>
            <wp:effectExtent l="0" t="0" r="0" b="0"/>
            <wp:wrapSquare wrapText="bothSides" distT="0" distB="0" distL="114300" distR="114300"/>
            <wp:docPr id="3" name="image1.png" descr="3439_EWU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3439_EWU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182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39FC18D" w14:textId="77777777" w:rsidR="006E3351" w:rsidRDefault="006E3351" w:rsidP="006E3351">
      <w:pPr>
        <w:spacing w:line="276" w:lineRule="auto"/>
        <w:jc w:val="both"/>
      </w:pPr>
    </w:p>
    <w:p w14:paraId="02D120FB" w14:textId="77777777" w:rsidR="006E3351" w:rsidRDefault="006E3351" w:rsidP="006E3351">
      <w:pPr>
        <w:spacing w:line="276" w:lineRule="auto"/>
        <w:jc w:val="both"/>
      </w:pPr>
    </w:p>
    <w:p w14:paraId="2BEB0019" w14:textId="77777777" w:rsidR="006E3351" w:rsidRDefault="006E3351" w:rsidP="006E3351">
      <w:pPr>
        <w:spacing w:line="276" w:lineRule="auto"/>
        <w:jc w:val="both"/>
      </w:pPr>
    </w:p>
    <w:p w14:paraId="716F7A6D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5CB8930B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2FEDF91E" w14:textId="592FF1FC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1F633DDF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577AD1DB" w14:textId="2A6754E0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CSEAAA (Section X) </w:t>
      </w:r>
    </w:p>
    <w:p w14:paraId="1DD1B639" w14:textId="71D3E41C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[</w:t>
      </w:r>
      <w:r w:rsidR="00C518A0">
        <w:rPr>
          <w:rFonts w:ascii="Palatino Linotype" w:eastAsia="Palatino Linotype" w:hAnsi="Palatino Linotype" w:cs="Palatino Linotype"/>
          <w:b/>
          <w:sz w:val="44"/>
          <w:szCs w:val="44"/>
        </w:rPr>
        <w:t>Summer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2022]</w:t>
      </w:r>
    </w:p>
    <w:p w14:paraId="11485F42" w14:textId="3D494803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3F5C772D" w14:textId="5954DC40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27927A76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207B2372" w14:textId="02DE5225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Lab Assignment Submission Report</w:t>
      </w:r>
    </w:p>
    <w:p w14:paraId="2602003A" w14:textId="3970DA55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3974C413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2F0B964B" w14:textId="6CDA0428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Assignment Title: …………</w:t>
      </w:r>
    </w:p>
    <w:p w14:paraId="6A9198D4" w14:textId="4F92D488" w:rsidR="006E3351" w:rsidRDefault="006E3351" w:rsidP="006E3351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4EF0581F" w14:textId="75717A9F" w:rsidR="006E3351" w:rsidRDefault="006E3351" w:rsidP="006E3351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1D7A0C0B" w14:textId="77777777" w:rsidR="006E3351" w:rsidRDefault="006E3351" w:rsidP="006E3351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6EA0F832" w14:textId="77777777" w:rsidR="006E3351" w:rsidRDefault="006E3351" w:rsidP="006E3351">
      <w:pPr>
        <w:spacing w:line="276" w:lineRule="auto"/>
        <w:rPr>
          <w:b/>
        </w:rPr>
      </w:pPr>
    </w:p>
    <w:p w14:paraId="305E87AF" w14:textId="70F47AB0" w:rsidR="006E3351" w:rsidRDefault="006E3351" w:rsidP="006E3351">
      <w:pPr>
        <w:spacing w:line="276" w:lineRule="auto"/>
        <w:jc w:val="center"/>
        <w:rPr>
          <w:b/>
          <w:sz w:val="28"/>
          <w:szCs w:val="28"/>
        </w:rPr>
      </w:pPr>
      <w:r w:rsidRPr="006E3351">
        <w:rPr>
          <w:b/>
          <w:sz w:val="28"/>
          <w:szCs w:val="28"/>
        </w:rPr>
        <w:t>Submitted by:</w:t>
      </w:r>
    </w:p>
    <w:p w14:paraId="6E13B1EA" w14:textId="58F26261" w:rsidR="006E3351" w:rsidRDefault="006E3351" w:rsidP="006E3351">
      <w:pPr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Your Name</w:t>
      </w:r>
    </w:p>
    <w:p w14:paraId="65B51713" w14:textId="5570EC9D" w:rsidR="006E3351" w:rsidRDefault="006E3351" w:rsidP="006E3351">
      <w:pPr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Your Student ID</w:t>
      </w:r>
    </w:p>
    <w:p w14:paraId="68321B73" w14:textId="77777777" w:rsidR="006E3351" w:rsidRPr="006E3351" w:rsidRDefault="006E3351" w:rsidP="006E3351">
      <w:pPr>
        <w:spacing w:line="276" w:lineRule="auto"/>
        <w:jc w:val="center"/>
        <w:rPr>
          <w:b/>
          <w:sz w:val="28"/>
          <w:szCs w:val="28"/>
        </w:rPr>
      </w:pPr>
    </w:p>
    <w:p w14:paraId="3587FF3E" w14:textId="17A0918B" w:rsidR="006E3351" w:rsidRDefault="006E3351" w:rsidP="006E3351">
      <w:pPr>
        <w:spacing w:line="276" w:lineRule="auto"/>
        <w:rPr>
          <w:b/>
        </w:rPr>
      </w:pPr>
    </w:p>
    <w:p w14:paraId="05FC4323" w14:textId="77777777" w:rsidR="00334543" w:rsidRDefault="00334543" w:rsidP="006E3351">
      <w:pPr>
        <w:spacing w:line="276" w:lineRule="auto"/>
        <w:rPr>
          <w:b/>
        </w:rPr>
      </w:pPr>
    </w:p>
    <w:p w14:paraId="28A864A3" w14:textId="5F298B64" w:rsidR="006E3351" w:rsidRDefault="006E3351"/>
    <w:p w14:paraId="57D574C9" w14:textId="2F4D076A" w:rsidR="006E3351" w:rsidRPr="006E3351" w:rsidRDefault="00334543">
      <w:pPr>
        <w:rPr>
          <w:b/>
          <w:bCs/>
        </w:rPr>
      </w:pPr>
      <w:r>
        <w:rPr>
          <w:b/>
          <w:bCs/>
        </w:rPr>
        <w:lastRenderedPageBreak/>
        <w:t>1</w:t>
      </w:r>
      <w:r w:rsidR="006E3351" w:rsidRPr="006E3351">
        <w:rPr>
          <w:b/>
          <w:bCs/>
        </w:rPr>
        <w:t>. Screenshots</w:t>
      </w:r>
    </w:p>
    <w:p w14:paraId="66AACE44" w14:textId="0D19FB2F" w:rsidR="006E3351" w:rsidRDefault="006E3351"/>
    <w:p w14:paraId="38C5F318" w14:textId="6692988D" w:rsidR="006E3351" w:rsidRDefault="006E3351">
      <w:r>
        <w:t xml:space="preserve">Provide the screenshot of your </w:t>
      </w:r>
      <w:r w:rsidR="00334543">
        <w:t>Command</w:t>
      </w:r>
      <w:r>
        <w:t xml:space="preserve"> execution for each problem/query.</w:t>
      </w:r>
    </w:p>
    <w:p w14:paraId="20F34678" w14:textId="15FF7B02" w:rsidR="00C518A0" w:rsidRPr="00C518A0" w:rsidRDefault="00C518A0">
      <w:pPr>
        <w:rPr>
          <w:b/>
          <w:color w:val="FF0000"/>
        </w:rPr>
      </w:pPr>
      <w:r w:rsidRPr="00C518A0">
        <w:rPr>
          <w:b/>
          <w:color w:val="FF0000"/>
        </w:rPr>
        <w:t>For CSE488, provide screenshots of different stages of your program execution.</w:t>
      </w:r>
    </w:p>
    <w:p w14:paraId="61030D68" w14:textId="4D262FED" w:rsidR="006E3351" w:rsidRDefault="006E3351"/>
    <w:p w14:paraId="4D0970DC" w14:textId="27B89B1D" w:rsidR="006E3351" w:rsidRDefault="006E3351">
      <w:r>
        <w:t>A sample is provide</w:t>
      </w:r>
      <w:bookmarkStart w:id="0" w:name="_GoBack"/>
      <w:bookmarkEnd w:id="0"/>
      <w:r>
        <w:t>d below.</w:t>
      </w:r>
    </w:p>
    <w:p w14:paraId="4E6BA80D" w14:textId="131AD1DE" w:rsidR="006E3351" w:rsidRDefault="006E3351"/>
    <w:p w14:paraId="06F1EEA5" w14:textId="72177C7A" w:rsidR="006E3351" w:rsidRPr="006E3351" w:rsidRDefault="006E3351">
      <w:pPr>
        <w:rPr>
          <w:b/>
          <w:bCs/>
          <w:u w:val="single"/>
        </w:rPr>
      </w:pPr>
      <w:r w:rsidRPr="006E3351">
        <w:rPr>
          <w:b/>
          <w:bCs/>
          <w:u w:val="single"/>
        </w:rPr>
        <w:t>Problem 0:</w:t>
      </w:r>
    </w:p>
    <w:p w14:paraId="0A0F3C8D" w14:textId="059293D1" w:rsidR="006E3351" w:rsidRDefault="006E3351"/>
    <w:p w14:paraId="633D5AF1" w14:textId="43D6BB39" w:rsidR="006E3351" w:rsidRDefault="006E3351"/>
    <w:p w14:paraId="1FD95439" w14:textId="16B38A6B" w:rsidR="006E3351" w:rsidRDefault="00334543">
      <w:r>
        <w:rPr>
          <w:noProof/>
        </w:rPr>
        <w:drawing>
          <wp:inline distT="0" distB="0" distL="0" distR="0" wp14:anchorId="54E0DA83" wp14:editId="512BBAEA">
            <wp:extent cx="5362575" cy="21431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62575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1F055" w14:textId="56E25781" w:rsidR="00334543" w:rsidRDefault="00334543"/>
    <w:p w14:paraId="4443C91A" w14:textId="2A8554EC" w:rsidR="00334543" w:rsidRDefault="00334543">
      <w:pPr>
        <w:rPr>
          <w:b/>
          <w:bCs/>
          <w:u w:val="single"/>
        </w:rPr>
      </w:pPr>
      <w:r w:rsidRPr="00334543">
        <w:rPr>
          <w:b/>
          <w:bCs/>
          <w:u w:val="single"/>
        </w:rPr>
        <w:t>Problem 1:</w:t>
      </w:r>
    </w:p>
    <w:p w14:paraId="5817BD12" w14:textId="21BD457D" w:rsidR="00334543" w:rsidRDefault="00334543">
      <w:pPr>
        <w:rPr>
          <w:b/>
          <w:bCs/>
          <w:u w:val="single"/>
        </w:rPr>
      </w:pPr>
    </w:p>
    <w:p w14:paraId="751FA01A" w14:textId="09B6B742" w:rsidR="00334543" w:rsidRPr="00334543" w:rsidRDefault="00334543">
      <w:pPr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41A102F1" wp14:editId="0FB2E606">
            <wp:extent cx="5943600" cy="19646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65486" w14:textId="77777777" w:rsidR="00334543" w:rsidRDefault="00334543"/>
    <w:p w14:paraId="29FEE0CC" w14:textId="4408CB56" w:rsidR="006E3351" w:rsidRDefault="00334543">
      <w:pPr>
        <w:rPr>
          <w:b/>
          <w:bCs/>
          <w:u w:val="single"/>
        </w:rPr>
      </w:pPr>
      <w:r w:rsidRPr="00334543">
        <w:rPr>
          <w:b/>
          <w:bCs/>
          <w:u w:val="single"/>
        </w:rPr>
        <w:t>Problem 2:</w:t>
      </w:r>
    </w:p>
    <w:p w14:paraId="206D7185" w14:textId="38A06BC1" w:rsidR="00334543" w:rsidRPr="00334543" w:rsidRDefault="00334543">
      <w:pPr>
        <w:rPr>
          <w:b/>
          <w:bCs/>
          <w:u w:val="single"/>
        </w:rPr>
      </w:pPr>
      <w:r>
        <w:rPr>
          <w:noProof/>
        </w:rPr>
        <w:lastRenderedPageBreak/>
        <w:drawing>
          <wp:inline distT="0" distB="0" distL="0" distR="0" wp14:anchorId="7D52948A" wp14:editId="641972A2">
            <wp:extent cx="5810250" cy="1714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9A3AC" w14:textId="77777777" w:rsidR="00334543" w:rsidRDefault="00334543"/>
    <w:p w14:paraId="649AE998" w14:textId="2B19CB7F" w:rsidR="006E3351" w:rsidRPr="006E3351" w:rsidRDefault="00334543">
      <w:pPr>
        <w:rPr>
          <w:b/>
          <w:bCs/>
        </w:rPr>
      </w:pPr>
      <w:r>
        <w:rPr>
          <w:b/>
          <w:bCs/>
        </w:rPr>
        <w:t>2</w:t>
      </w:r>
      <w:r w:rsidR="006E3351" w:rsidRPr="006E3351">
        <w:rPr>
          <w:b/>
          <w:bCs/>
        </w:rPr>
        <w:t>. Learning Outcomes</w:t>
      </w:r>
    </w:p>
    <w:p w14:paraId="6AC6645D" w14:textId="580521AB" w:rsidR="006E3351" w:rsidRDefault="006E3351"/>
    <w:p w14:paraId="57E98DE3" w14:textId="448C5892" w:rsidR="006E3351" w:rsidRPr="00885864" w:rsidRDefault="006E3351">
      <w:pPr>
        <w:rPr>
          <w:b/>
          <w:bCs/>
          <w:color w:val="FF0000"/>
        </w:rPr>
      </w:pPr>
      <w:r>
        <w:t xml:space="preserve">Explain what you have learned through this assignment in your own words. </w:t>
      </w:r>
      <w:r w:rsidRPr="00885864">
        <w:rPr>
          <w:b/>
          <w:bCs/>
          <w:color w:val="FF0000"/>
        </w:rPr>
        <w:t>Do not copy-paste.</w:t>
      </w:r>
    </w:p>
    <w:p w14:paraId="18ECD32C" w14:textId="506E0471" w:rsidR="006E3351" w:rsidRPr="00885864" w:rsidRDefault="006E3351">
      <w:pPr>
        <w:rPr>
          <w:b/>
          <w:bCs/>
          <w:color w:val="FF0000"/>
        </w:rPr>
      </w:pPr>
    </w:p>
    <w:p w14:paraId="27AD4B81" w14:textId="77777777" w:rsidR="006E3351" w:rsidRDefault="006E3351"/>
    <w:sectPr w:rsidR="006E3351" w:rsidSect="00334543">
      <w:pgSz w:w="12240" w:h="15840"/>
      <w:pgMar w:top="1440" w:right="1440" w:bottom="1135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3tDAyM7QwNDQxNLRQ0lEKTi0uzszPAykwqgUAHoxrdCwAAAA="/>
  </w:docVars>
  <w:rsids>
    <w:rsidRoot w:val="006E3351"/>
    <w:rsid w:val="00334543"/>
    <w:rsid w:val="00453AF1"/>
    <w:rsid w:val="006E3351"/>
    <w:rsid w:val="00885864"/>
    <w:rsid w:val="00C518A0"/>
    <w:rsid w:val="00DB4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A41CDF"/>
  <w15:chartTrackingRefBased/>
  <w15:docId w15:val="{4AFE5090-FA66-4726-BD40-37AFC487E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33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33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E33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ohammad Rezwanul Huq</dc:creator>
  <cp:keywords/>
  <dc:description/>
  <cp:lastModifiedBy>Dr. Mohammad Rezwanul Huq</cp:lastModifiedBy>
  <cp:revision>3</cp:revision>
  <dcterms:created xsi:type="dcterms:W3CDTF">2022-06-12T06:33:00Z</dcterms:created>
  <dcterms:modified xsi:type="dcterms:W3CDTF">2022-06-12T06:35:00Z</dcterms:modified>
</cp:coreProperties>
</file>